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125d37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25d370-c984-11eb-a86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5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Y7EQAyy7gP8/5f8wAeMdM02J5lis0m0k8LCYGPPflycr/o2M9Ab1C8H/szn9d9vs9gFhnr8T/c13ihUwOv2oRBvHcYYS/GUKqhwFXxmjeIw7zt/lvTvKuibshGB63xzOObLICRpkVHAN45D5GCcVz1cKQqauHd9V4kma1eLFS7gs7Cb7pUqd/42JFoLKX3Fl8al9bUnFPRAMCLuxUa/0bRJYgs8hXyRbGeeExb0ePzZBJ3w2a9eHT+XuevBkPYcfwr1gg0uNx1tg3d/gc3e9RyPudcLaGGZHrEqx3qRHUjUjODUTMGf4ZGeQXLnL/vB698MzG3sB5lxiGVtZT9w+W34a8xz2A90j3Nu7BuwB8YHK/uVUYEZItPYDyYJuzemUn/fu+/+AgXrcNwlVzDA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t least they tell you they will send you a new phone, I can't even get</w:t>
      </w:r>
      <w:r>
        <w:t xml:space="preserve"> </w:t>
      </w:r>
      <w:r>
        <w:t xml:space="preserve">that ! I'm told my 10 mo. old phone I bought from them is no longer</w:t>
      </w:r>
      <w:r>
        <w:t xml:space="preserve"> </w:t>
      </w:r>
      <w:r>
        <w:t xml:space="preserve">compatible. Told I need to buy another or bring another. This is their</w:t>
      </w:r>
      <w:r>
        <w:t xml:space="preserve"> </w:t>
      </w:r>
      <w:r>
        <w:t xml:space="preserve">fault, yet I have to buy a new phone 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125d370-c984-11eb-a86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3T12:05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5125d370-c984-11eb-a86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5125d370-c984-11eb-a86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125d370</dc:title>
  <dc:creator/>
  <cp:keywords/>
  <dcterms:created xsi:type="dcterms:W3CDTF">2026-05-03T12:05:08Z</dcterms:created>
  <dcterms:modified xsi:type="dcterms:W3CDTF">2026-05-03T12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